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Dietitian position at [Organization Name] in South Africa Johannesburg. As a passionate and dedicated professional with over [X years] of experience in nutritional science, I am eager to contribute my expertise to a healthcare institution that values innovation, community well-being, and the unique dietary needs of diverse populations. South Africa Johannesburg is a vibrant hub where cultural diversity meets modern healthcare challenges, and I am particularly drawn to the opportunity to serve this dynamic region as a Dietitian.</w:t>
      </w:r>
    </w:p>
    <w:p>
      <w:pPr>
        <w:pStyle w:val="BodyText"/>
      </w:pPr>
      <w:r>
        <w:t xml:space="preserve">My career in dietetics has been driven by a commitment to improving public health through personalized nutrition education, evidence-based practices, and community engagement. I hold a [Degree Name] in Nutrition Science from [University Name] and am registered with the Health Professions Council of South Africa (HPCSA), ensuring my practice aligns with the highest standards of care. Throughout my professional journey, I have worked in both clinical and community settings, developing programs that address chronic diseases, malnutrition, and public health awareness—areas that are critical to the healthcare landscape in Johannesburg.</w:t>
      </w:r>
    </w:p>
    <w:p>
      <w:pPr>
        <w:pStyle w:val="BodyText"/>
      </w:pPr>
      <w:r>
        <w:t xml:space="preserve">As a Dietitian in South Africa Johannesburg, I understand the importance of tailoring nutritional interventions to meet the specific needs of a population with varying socioeconomic backgrounds. The city’s diverse demographics require culturally sensitive approaches to dietary counseling, and I have extensive experience working with clients from different cultural, ethnic, and linguistic groups. Whether it is designing meal plans for individuals managing diabetes or collaborating with NGOs to combat food insecurity in underserved communities, I prioritize empathy, communication, and adaptability.</w:t>
      </w:r>
    </w:p>
    <w:p>
      <w:pPr>
        <w:pStyle w:val="BodyText"/>
      </w:pPr>
      <w:r>
        <w:t xml:space="preserve">One of my most rewarding experiences was leading a nutrition education initiative at [Previous Organization Name], where I partnered with local clinics to provide workshops on healthy eating for pregnant women and children. This project not only improved health outcomes but also empowered individuals to make informed dietary choices. In Johannesburg, I am eager to replicate such initiatives, leveraging my skills in public health nutrition and program development to support the community’s long-term well-being.</w:t>
      </w:r>
    </w:p>
    <w:p>
      <w:pPr>
        <w:pStyle w:val="BodyText"/>
      </w:pPr>
      <w:r>
        <w:t xml:space="preserve">South Africa Johannesburg presents unique healthcare challenges, including a growing prevalence of non-communicable diseases and disparities in access to quality nutrition services. As a Dietitian, I am equipped to address these issues through preventive care, patient education, and collaboration with multidisciplinary teams. My ability to analyze nutritional data, conduct dietary assessments, and develop individualized meal plans has consistently yielded positive results in clinical settings. For instance, at [Previous Organization], I implemented a dietitian-led intervention program for patients with cardiovascular diseases that reduced hospital readmissions by 20% within six months.</w:t>
      </w:r>
    </w:p>
    <w:p>
      <w:pPr>
        <w:pStyle w:val="BodyText"/>
      </w:pPr>
      <w:r>
        <w:t xml:space="preserve">In addition to my clinical expertise, I am committed to staying current with the latest research and trends in nutrition science. I regularly attend conferences and workshops, such as the South African Association of Dietetics (SAAD) annual symposium, to expand my knowledge and share best practices with peers. This dedication ensures that I provide up-to-date, evidence-based recommendations to my patients and contribute to advancing the field of dietetics in Johannesburg.</w:t>
      </w:r>
    </w:p>
    <w:p>
      <w:pPr>
        <w:pStyle w:val="BodyText"/>
      </w:pPr>
      <w:r>
        <w:t xml:space="preserve">What sets me apart as a Dietitian is my ability to connect with people on a personal level while maintaining professional rigor. I believe that nutrition is not just about food but about empowering individuals to take control of their health. My approach combines scientific expertise with compassion, ensuring that clients feel supported and motivated throughout their journey. In South Africa Johannesburg, where healthcare resources can be limited, I am particularly passionate about advocating for accessible and affordable nutrition services.</w:t>
      </w:r>
    </w:p>
    <w:p>
      <w:pPr>
        <w:pStyle w:val="BodyText"/>
      </w:pPr>
      <w:r>
        <w:t xml:space="preserve">I am also highly adaptable to the fast-paced environment of a growing city like Johannesburg. Whether working in a hospital, private practice, or community health center, I thrive in collaborative settings and am comfortable managing multiple priorities. My strong organizational skills and attention to detail allow me to deliver high-quality care while meeting deadlines and exceeding expectations.</w:t>
      </w:r>
    </w:p>
    <w:p>
      <w:pPr>
        <w:pStyle w:val="BodyText"/>
      </w:pPr>
      <w:r>
        <w:t xml:space="preserve">South Africa Johannesburg is a place where innovation and tradition intersect, and I am excited about the opportunity to contribute my skills to an organization that shares my vision for impactful healthcare. I am confident that my background in dietetics, combined with my cultural awareness and dedication to community health, makes me an ideal candidate for this role. I would welcome the chance to discuss how I can support [Organization Name]’s mission and contribute to the well-being of patients in Johannesburg.</w:t>
      </w:r>
    </w:p>
    <w:p>
      <w:pPr>
        <w:pStyle w:val="BodyText"/>
      </w:pPr>
      <w:r>
        <w:t xml:space="preserve">Thank you for considering my application. I look forward to the possibility of working together and making a meaningful difference in the lives of those served by your organiz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dc:title>
  <dc:creator/>
  <dc:language>en</dc:language>
  <cp:keywords/>
  <dcterms:created xsi:type="dcterms:W3CDTF">2026-07-24T18:50:34Z</dcterms:created>
  <dcterms:modified xsi:type="dcterms:W3CDTF">2026-07-24T18:50:34Z</dcterms:modified>
</cp:coreProperties>
</file>

<file path=docProps/custom.xml><?xml version="1.0" encoding="utf-8"?>
<Properties xmlns="http://schemas.openxmlformats.org/officeDocument/2006/custom-properties" xmlns:vt="http://schemas.openxmlformats.org/officeDocument/2006/docPropsVTypes"/>
</file>